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7119" w14:textId="5C19E0FD" w:rsidR="00563DA3" w:rsidRPr="00542C40" w:rsidRDefault="0004065B" w:rsidP="00542C40">
      <w:pPr>
        <w:pStyle w:val="Heading1"/>
        <w:shd w:val="clear" w:color="auto" w:fill="auto"/>
        <w:jc w:val="center"/>
        <w:rPr>
          <w:rFonts w:ascii="Century Schoolbook" w:hAnsi="Century Schoolbook"/>
          <w:sz w:val="48"/>
          <w:szCs w:val="48"/>
        </w:rPr>
      </w:pPr>
      <w:bookmarkStart w:id="0" w:name="_Hlk12270638"/>
      <w:r w:rsidRPr="00542C40">
        <w:rPr>
          <w:rFonts w:ascii="Century Schoolbook" w:hAnsi="Century Schoolbook"/>
          <w:sz w:val="48"/>
          <w:szCs w:val="48"/>
        </w:rPr>
        <w:t>Top Teacher</w:t>
      </w:r>
    </w:p>
    <w:p w14:paraId="6E15991B" w14:textId="3A6DF656" w:rsidR="00A5716C" w:rsidRPr="000240DA" w:rsidRDefault="003D3129" w:rsidP="000240DA">
      <w:pPr>
        <w:spacing w:after="0"/>
        <w:jc w:val="center"/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t>Jacksonville, FL</w:t>
      </w:r>
      <w:r w:rsidR="00C11A34">
        <w:rPr>
          <w:rFonts w:asciiTheme="minorHAnsi" w:hAnsiTheme="minorHAnsi" w:cstheme="minorHAnsi"/>
          <w:szCs w:val="21"/>
        </w:rPr>
        <w:t xml:space="preserve"> |</w:t>
      </w:r>
      <w:r w:rsidR="00A5716C" w:rsidRPr="000240DA">
        <w:rPr>
          <w:rFonts w:asciiTheme="minorHAnsi" w:hAnsiTheme="minorHAnsi" w:cstheme="minorHAnsi"/>
          <w:szCs w:val="21"/>
        </w:rPr>
        <w:t xml:space="preserve"> (</w:t>
      </w:r>
      <w:r>
        <w:rPr>
          <w:rFonts w:asciiTheme="minorHAnsi" w:hAnsiTheme="minorHAnsi" w:cstheme="minorHAnsi"/>
          <w:szCs w:val="21"/>
        </w:rPr>
        <w:t>123</w:t>
      </w:r>
      <w:r w:rsidR="00A5716C" w:rsidRPr="000240DA">
        <w:rPr>
          <w:rFonts w:asciiTheme="minorHAnsi" w:hAnsiTheme="minorHAnsi" w:cstheme="minorHAnsi"/>
          <w:szCs w:val="21"/>
        </w:rPr>
        <w:t xml:space="preserve">) </w:t>
      </w:r>
      <w:r>
        <w:rPr>
          <w:rFonts w:asciiTheme="minorHAnsi" w:hAnsiTheme="minorHAnsi" w:cstheme="minorHAnsi"/>
          <w:szCs w:val="21"/>
        </w:rPr>
        <w:t>456</w:t>
      </w:r>
      <w:r w:rsidR="00A5716C" w:rsidRPr="000240DA">
        <w:rPr>
          <w:rFonts w:asciiTheme="minorHAnsi" w:hAnsiTheme="minorHAnsi" w:cstheme="minorHAnsi"/>
          <w:szCs w:val="21"/>
        </w:rPr>
        <w:t>-</w:t>
      </w:r>
      <w:r>
        <w:rPr>
          <w:rFonts w:asciiTheme="minorHAnsi" w:hAnsiTheme="minorHAnsi" w:cstheme="minorHAnsi"/>
          <w:szCs w:val="21"/>
        </w:rPr>
        <w:t>7890</w:t>
      </w:r>
      <w:r w:rsidR="00611D73">
        <w:rPr>
          <w:rFonts w:asciiTheme="minorHAnsi" w:hAnsiTheme="minorHAnsi" w:cstheme="minorHAnsi"/>
          <w:szCs w:val="21"/>
        </w:rPr>
        <w:t xml:space="preserve"> </w:t>
      </w:r>
      <w:r w:rsidR="00A5716C" w:rsidRPr="000240DA">
        <w:rPr>
          <w:rFonts w:asciiTheme="minorHAnsi" w:hAnsiTheme="minorHAnsi" w:cstheme="minorHAnsi"/>
          <w:szCs w:val="21"/>
        </w:rPr>
        <w:t xml:space="preserve">| </w:t>
      </w:r>
      <w:r w:rsidRPr="003D3129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@gmail.com</w:t>
      </w:r>
      <w:r w:rsidR="00D30F86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 xml:space="preserve"> | </w:t>
      </w:r>
      <w:r w:rsidR="000240DA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linkedin.com/in/</w:t>
      </w:r>
      <w:r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</w:t>
      </w:r>
    </w:p>
    <w:bookmarkEnd w:id="0"/>
    <w:p w14:paraId="677AC005" w14:textId="23BAB020" w:rsidR="00225E97" w:rsidRPr="00542C40" w:rsidRDefault="00927A1A" w:rsidP="00542C40">
      <w:pPr>
        <w:pStyle w:val="Heading2"/>
      </w:pPr>
      <w:r w:rsidRPr="00542C40">
        <w:t>OBJECTIVE</w:t>
      </w:r>
    </w:p>
    <w:p w14:paraId="1A6392CA" w14:textId="313BC78B" w:rsidR="00E965DA" w:rsidRPr="00C37B69" w:rsidRDefault="00927A1A" w:rsidP="00995B7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Innovative, dedicated, nurturing educator with experience in a variety of learning environments seeking a teaching position at Hendricks Avenue Elementary.</w:t>
      </w:r>
    </w:p>
    <w:p w14:paraId="3498C307" w14:textId="37A5B10B" w:rsidR="000240DA" w:rsidRPr="000240DA" w:rsidRDefault="00A5716C" w:rsidP="00542C40">
      <w:pPr>
        <w:pStyle w:val="Heading2"/>
      </w:pPr>
      <w:r w:rsidRPr="000240DA">
        <w:t>EDUCATION</w:t>
      </w:r>
    </w:p>
    <w:p w14:paraId="0753F688" w14:textId="270B8952" w:rsidR="000240DA" w:rsidRPr="000240DA" w:rsidRDefault="00B206F5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053109">
        <w:rPr>
          <w:rFonts w:asciiTheme="minorHAnsi" w:hAnsiTheme="minorHAnsi" w:cstheme="minorHAnsi"/>
          <w:b/>
          <w:u w:val="single"/>
        </w:rPr>
        <w:t>Bachelor of Arts</w:t>
      </w:r>
      <w:r w:rsidR="004A7721" w:rsidRPr="00053109">
        <w:rPr>
          <w:rFonts w:asciiTheme="minorHAnsi" w:hAnsiTheme="minorHAnsi" w:cstheme="minorHAnsi"/>
          <w:b/>
          <w:u w:val="single"/>
        </w:rPr>
        <w:t xml:space="preserve"> </w:t>
      </w:r>
      <w:r w:rsidR="0004065B">
        <w:rPr>
          <w:rFonts w:asciiTheme="minorHAnsi" w:hAnsiTheme="minorHAnsi" w:cstheme="minorHAnsi"/>
          <w:b/>
          <w:u w:val="single"/>
        </w:rPr>
        <w:t xml:space="preserve">in Elementary Education </w:t>
      </w:r>
      <w:r w:rsidR="000240DA">
        <w:rPr>
          <w:rFonts w:asciiTheme="minorHAnsi" w:hAnsiTheme="minorHAnsi" w:cstheme="minorHAnsi"/>
        </w:rPr>
        <w:t xml:space="preserve">| </w:t>
      </w:r>
      <w:r w:rsidR="000240DA" w:rsidRPr="000240DA">
        <w:rPr>
          <w:rFonts w:asciiTheme="minorHAnsi" w:hAnsiTheme="minorHAnsi" w:cstheme="minorHAnsi"/>
        </w:rPr>
        <w:t xml:space="preserve">University of </w:t>
      </w:r>
      <w:r w:rsidR="00CD2622">
        <w:rPr>
          <w:rFonts w:asciiTheme="minorHAnsi" w:hAnsiTheme="minorHAnsi" w:cstheme="minorHAnsi"/>
        </w:rPr>
        <w:t>North</w:t>
      </w:r>
      <w:r w:rsidR="00C11A34">
        <w:rPr>
          <w:rFonts w:asciiTheme="minorHAnsi" w:hAnsiTheme="minorHAnsi" w:cstheme="minorHAnsi"/>
        </w:rPr>
        <w:t xml:space="preserve"> Florida</w:t>
      </w:r>
      <w:r w:rsidR="000240DA">
        <w:rPr>
          <w:rFonts w:asciiTheme="minorHAnsi" w:hAnsiTheme="minorHAnsi" w:cstheme="minorHAnsi"/>
        </w:rPr>
        <w:t xml:space="preserve">, </w:t>
      </w:r>
      <w:r w:rsidR="00C11A34">
        <w:rPr>
          <w:rFonts w:asciiTheme="minorHAnsi" w:hAnsiTheme="minorHAnsi" w:cstheme="minorHAnsi"/>
        </w:rPr>
        <w:t>Jacksonville</w:t>
      </w:r>
      <w:r w:rsidR="000240DA" w:rsidRPr="000240DA">
        <w:rPr>
          <w:rFonts w:asciiTheme="minorHAnsi" w:hAnsiTheme="minorHAnsi" w:cstheme="minorHAnsi"/>
        </w:rPr>
        <w:t xml:space="preserve">, FL </w:t>
      </w:r>
      <w:r w:rsidR="000240DA">
        <w:rPr>
          <w:rFonts w:asciiTheme="minorHAnsi" w:hAnsiTheme="minorHAnsi" w:cstheme="minorHAnsi"/>
        </w:rPr>
        <w:t xml:space="preserve">| </w:t>
      </w:r>
      <w:r w:rsidR="000240DA" w:rsidRPr="000240DA">
        <w:rPr>
          <w:rFonts w:asciiTheme="minorHAnsi" w:hAnsiTheme="minorHAnsi" w:cstheme="minorHAnsi"/>
        </w:rPr>
        <w:t>May 20</w:t>
      </w:r>
      <w:r w:rsidR="00CD2622">
        <w:rPr>
          <w:rFonts w:asciiTheme="minorHAnsi" w:hAnsiTheme="minorHAnsi" w:cstheme="minorHAnsi"/>
        </w:rPr>
        <w:t>20</w:t>
      </w:r>
    </w:p>
    <w:p w14:paraId="70B292AA" w14:textId="26756488" w:rsidR="00995B7D" w:rsidRDefault="0004065B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inor</w:t>
      </w:r>
      <w:r w:rsidR="000240DA" w:rsidRPr="000240DA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  <w:b/>
        </w:rPr>
        <w:t>TESOL</w:t>
      </w:r>
    </w:p>
    <w:p w14:paraId="72AD4D07" w14:textId="30869EBA" w:rsidR="003F4EA9" w:rsidRDefault="0004065B" w:rsidP="00225E97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pected Magna Cum Laude</w:t>
      </w:r>
    </w:p>
    <w:p w14:paraId="605FEBB7" w14:textId="6EF15844" w:rsidR="0004065B" w:rsidRDefault="0004065B" w:rsidP="0004065B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nors </w:t>
      </w:r>
    </w:p>
    <w:p w14:paraId="3BD42E4D" w14:textId="19035FDD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n’s List (2016-2017)</w:t>
      </w:r>
    </w:p>
    <w:p w14:paraId="31816A91" w14:textId="25CBCB84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idential Scholarship (2016-2020)</w:t>
      </w:r>
    </w:p>
    <w:p w14:paraId="164B3FC0" w14:textId="0497297C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ght Futures Scholarship (2016-2020)</w:t>
      </w:r>
    </w:p>
    <w:p w14:paraId="63A3F08D" w14:textId="09088927" w:rsidR="00927A1A" w:rsidRPr="000240DA" w:rsidRDefault="00927A1A" w:rsidP="00542C40">
      <w:pPr>
        <w:pStyle w:val="Heading2"/>
      </w:pPr>
      <w:r>
        <w:t>CERTIFICATIONS</w:t>
      </w:r>
    </w:p>
    <w:p w14:paraId="3F7E267E" w14:textId="77777777" w:rsidR="00927A1A" w:rsidRPr="00C37B69" w:rsidRDefault="00927A1A" w:rsidP="00927A1A">
      <w:p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TESOL</w:t>
      </w:r>
    </w:p>
    <w:p w14:paraId="2DCAD39D" w14:textId="77777777" w:rsidR="00927A1A" w:rsidRPr="00C37B69" w:rsidRDefault="00927A1A" w:rsidP="00927A1A">
      <w:p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 xml:space="preserve">Early Childhood Education (PreK-3) teaching certification </w:t>
      </w:r>
    </w:p>
    <w:p w14:paraId="361F238F" w14:textId="00F7642D" w:rsidR="00927A1A" w:rsidRPr="00C37B69" w:rsidRDefault="00927A1A" w:rsidP="00927A1A">
      <w:p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CPR &amp;First Aid</w:t>
      </w:r>
    </w:p>
    <w:p w14:paraId="7D70FF39" w14:textId="2EF9D89E" w:rsidR="00A5716C" w:rsidRPr="000240DA" w:rsidRDefault="0004065B" w:rsidP="00542C40">
      <w:pPr>
        <w:pStyle w:val="Heading2"/>
      </w:pPr>
      <w:r>
        <w:t xml:space="preserve">TEACHING </w:t>
      </w:r>
      <w:r w:rsidR="00A5716C" w:rsidRPr="000240DA">
        <w:t>EXPERIENCE</w:t>
      </w:r>
    </w:p>
    <w:p w14:paraId="52C2E9BD" w14:textId="1A9A8738" w:rsidR="00D469A6" w:rsidRPr="00C37B69" w:rsidRDefault="006721EC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  <w:b/>
          <w:u w:val="single"/>
        </w:rPr>
        <w:t>5</w:t>
      </w:r>
      <w:r w:rsidRPr="00C37B69">
        <w:rPr>
          <w:rFonts w:asciiTheme="minorHAnsi" w:hAnsiTheme="minorHAnsi" w:cstheme="minorHAnsi"/>
          <w:b/>
          <w:u w:val="single"/>
          <w:vertAlign w:val="superscript"/>
        </w:rPr>
        <w:t>th</w:t>
      </w:r>
      <w:r w:rsidRPr="00C37B69">
        <w:rPr>
          <w:rFonts w:asciiTheme="minorHAnsi" w:hAnsiTheme="minorHAnsi" w:cstheme="minorHAnsi"/>
          <w:b/>
          <w:u w:val="single"/>
        </w:rPr>
        <w:t xml:space="preserve"> Grade Intern</w:t>
      </w:r>
      <w:r w:rsidR="00D469A6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 xml:space="preserve">Seaside Charter School, </w:t>
      </w:r>
      <w:r w:rsidR="0004065B" w:rsidRPr="00C37B69">
        <w:rPr>
          <w:rFonts w:asciiTheme="minorHAnsi" w:hAnsiTheme="minorHAnsi" w:cstheme="minorHAnsi"/>
        </w:rPr>
        <w:t>Jacksonville</w:t>
      </w:r>
      <w:r w:rsidR="00D469A6" w:rsidRPr="00C37B69">
        <w:rPr>
          <w:rFonts w:asciiTheme="minorHAnsi" w:hAnsiTheme="minorHAnsi" w:cstheme="minorHAnsi"/>
        </w:rPr>
        <w:t>, FL</w:t>
      </w:r>
      <w:r w:rsidRPr="00C37B69">
        <w:rPr>
          <w:rFonts w:asciiTheme="minorHAnsi" w:hAnsiTheme="minorHAnsi" w:cstheme="minorHAnsi"/>
        </w:rPr>
        <w:t>.</w:t>
      </w:r>
      <w:r w:rsidR="00D469A6" w:rsidRPr="00C37B69">
        <w:rPr>
          <w:rFonts w:asciiTheme="minorHAnsi" w:hAnsiTheme="minorHAnsi" w:cstheme="minorHAnsi"/>
        </w:rPr>
        <w:t xml:space="preserve"> </w:t>
      </w:r>
      <w:r w:rsidR="000240DA" w:rsidRPr="00C37B69">
        <w:rPr>
          <w:rFonts w:asciiTheme="minorHAnsi" w:hAnsiTheme="minorHAnsi" w:cstheme="minorHAnsi"/>
        </w:rPr>
        <w:t xml:space="preserve">| </w:t>
      </w:r>
      <w:r w:rsidR="0004065B" w:rsidRPr="00C37B69">
        <w:rPr>
          <w:rFonts w:asciiTheme="minorHAnsi" w:hAnsiTheme="minorHAnsi" w:cstheme="minorHAnsi"/>
        </w:rPr>
        <w:t>Fal</w:t>
      </w:r>
      <w:r w:rsidR="000240DA" w:rsidRPr="00C37B69">
        <w:rPr>
          <w:rFonts w:asciiTheme="minorHAnsi" w:hAnsiTheme="minorHAnsi" w:cstheme="minorHAnsi"/>
        </w:rPr>
        <w:t>l</w:t>
      </w:r>
      <w:r w:rsidR="00D469A6" w:rsidRPr="00C37B69">
        <w:rPr>
          <w:rFonts w:asciiTheme="minorHAnsi" w:hAnsiTheme="minorHAnsi" w:cstheme="minorHAnsi"/>
        </w:rPr>
        <w:t xml:space="preserve"> 2019 </w:t>
      </w:r>
    </w:p>
    <w:p w14:paraId="5E24CBFF" w14:textId="44B2DAA4" w:rsidR="006721EC" w:rsidRPr="00C37B69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Plan and implement daily lessons in all subject areas</w:t>
      </w:r>
    </w:p>
    <w:p w14:paraId="1C7A99BA" w14:textId="734A1614" w:rsidR="006721EC" w:rsidRPr="00C37B69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Created instruction that blended Waldorf practices with Florida standards</w:t>
      </w:r>
    </w:p>
    <w:p w14:paraId="7C3DFFCA" w14:textId="4AAD0EF1" w:rsidR="006721EC" w:rsidRPr="00C37B69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Provide and plan for ESE accommodations</w:t>
      </w:r>
    </w:p>
    <w:p w14:paraId="6C2307FE" w14:textId="345605F6" w:rsidR="006721EC" w:rsidRPr="00C37B69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Applied after school support to a student increasing their grade from failing to 85%</w:t>
      </w:r>
    </w:p>
    <w:p w14:paraId="57B19421" w14:textId="77777777" w:rsidR="00D469A6" w:rsidRPr="00C37B69" w:rsidRDefault="00D469A6" w:rsidP="006721EC">
      <w:pPr>
        <w:spacing w:after="0" w:line="240" w:lineRule="auto"/>
        <w:rPr>
          <w:rFonts w:asciiTheme="minorHAnsi" w:hAnsiTheme="minorHAnsi" w:cstheme="minorHAnsi"/>
        </w:rPr>
      </w:pPr>
    </w:p>
    <w:p w14:paraId="353AE147" w14:textId="41255D55" w:rsidR="00607AED" w:rsidRPr="00C37B69" w:rsidRDefault="006721EC" w:rsidP="00225E97">
      <w:pPr>
        <w:spacing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  <w:b/>
          <w:u w:val="single"/>
        </w:rPr>
        <w:t>1</w:t>
      </w:r>
      <w:r w:rsidRPr="00C37B69">
        <w:rPr>
          <w:rFonts w:asciiTheme="minorHAnsi" w:hAnsiTheme="minorHAnsi" w:cstheme="minorHAnsi"/>
          <w:b/>
          <w:u w:val="single"/>
          <w:vertAlign w:val="superscript"/>
        </w:rPr>
        <w:t>st</w:t>
      </w:r>
      <w:r w:rsidRPr="00C37B69">
        <w:rPr>
          <w:rFonts w:asciiTheme="minorHAnsi" w:hAnsiTheme="minorHAnsi" w:cstheme="minorHAnsi"/>
          <w:b/>
          <w:u w:val="single"/>
        </w:rPr>
        <w:t xml:space="preserve"> Grade Intern</w:t>
      </w:r>
      <w:r w:rsidR="008C145C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>Grove Park Elementary</w:t>
      </w:r>
      <w:r w:rsidR="00053109" w:rsidRPr="00C37B69">
        <w:rPr>
          <w:rFonts w:asciiTheme="minorHAnsi" w:hAnsiTheme="minorHAnsi" w:cstheme="minorHAnsi"/>
        </w:rPr>
        <w:t xml:space="preserve">, </w:t>
      </w:r>
      <w:r w:rsidRPr="00C37B69">
        <w:rPr>
          <w:rFonts w:asciiTheme="minorHAnsi" w:hAnsiTheme="minorHAnsi" w:cstheme="minorHAnsi"/>
        </w:rPr>
        <w:t>Orange Park</w:t>
      </w:r>
      <w:r w:rsidR="00607AED" w:rsidRPr="00C37B69">
        <w:rPr>
          <w:rFonts w:asciiTheme="minorHAnsi" w:hAnsiTheme="minorHAnsi" w:cstheme="minorHAnsi"/>
        </w:rPr>
        <w:t xml:space="preserve">, </w:t>
      </w:r>
      <w:r w:rsidRPr="00C37B69">
        <w:rPr>
          <w:rFonts w:asciiTheme="minorHAnsi" w:hAnsiTheme="minorHAnsi" w:cstheme="minorHAnsi"/>
        </w:rPr>
        <w:t>FL.</w:t>
      </w:r>
      <w:r w:rsidR="00053109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>Spring 2019</w:t>
      </w:r>
      <w:r w:rsidR="00607AED" w:rsidRPr="00C37B69">
        <w:rPr>
          <w:rFonts w:asciiTheme="minorHAnsi" w:hAnsiTheme="minorHAnsi" w:cstheme="minorHAnsi"/>
        </w:rPr>
        <w:t xml:space="preserve"> </w:t>
      </w:r>
    </w:p>
    <w:p w14:paraId="482EED0A" w14:textId="1EFEA461" w:rsidR="008C145C" w:rsidRPr="00C37B69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Initiated differentiated instruction using manipulatives in ELA and Science in small groups</w:t>
      </w:r>
    </w:p>
    <w:p w14:paraId="29F4E1CD" w14:textId="4FC4699F" w:rsidR="006721EC" w:rsidRPr="00C37B69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Designed reading interventions for students who were below grade level</w:t>
      </w:r>
    </w:p>
    <w:p w14:paraId="3D14D9CB" w14:textId="46C227A6" w:rsidR="006721EC" w:rsidRPr="00C37B69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Provided ELL and ESE accommodations during each lesson and activity</w:t>
      </w:r>
    </w:p>
    <w:p w14:paraId="2177E7EB" w14:textId="23A78A92" w:rsidR="006721EC" w:rsidRPr="00C37B69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</w:rPr>
        <w:t>Integrated a variety of modern technology for the benefit of students</w:t>
      </w:r>
    </w:p>
    <w:p w14:paraId="6D7BC25A" w14:textId="167F3D5B" w:rsidR="006721EC" w:rsidRPr="006721EC" w:rsidRDefault="006721EC" w:rsidP="00542C40">
      <w:pPr>
        <w:pStyle w:val="Heading2"/>
      </w:pPr>
      <w:r>
        <w:t xml:space="preserve">WORK </w:t>
      </w:r>
      <w:r w:rsidRPr="000240DA">
        <w:t>EXPERIENCE</w:t>
      </w:r>
    </w:p>
    <w:p w14:paraId="527AA2E7" w14:textId="77777777" w:rsidR="00607AED" w:rsidRPr="000240DA" w:rsidRDefault="00607AED" w:rsidP="00225E97">
      <w:pPr>
        <w:spacing w:after="0" w:line="240" w:lineRule="auto"/>
        <w:rPr>
          <w:rFonts w:asciiTheme="minorHAnsi" w:hAnsiTheme="minorHAnsi" w:cstheme="minorHAnsi"/>
        </w:rPr>
      </w:pPr>
    </w:p>
    <w:p w14:paraId="61B04405" w14:textId="5879EEBF" w:rsidR="00607AED" w:rsidRPr="00C37B69" w:rsidRDefault="006721EC" w:rsidP="00225E97">
      <w:pPr>
        <w:spacing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  <w:b/>
          <w:u w:val="single"/>
        </w:rPr>
        <w:t>Library Clerk</w:t>
      </w:r>
      <w:r w:rsidR="00607AED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>McMullen Law Office</w:t>
      </w:r>
      <w:r w:rsidR="00053109" w:rsidRPr="00C37B69">
        <w:rPr>
          <w:rFonts w:asciiTheme="minorHAnsi" w:hAnsiTheme="minorHAnsi" w:cstheme="minorHAnsi"/>
        </w:rPr>
        <w:t xml:space="preserve">, </w:t>
      </w:r>
      <w:r w:rsidRPr="00C37B69">
        <w:rPr>
          <w:rFonts w:asciiTheme="minorHAnsi" w:hAnsiTheme="minorHAnsi" w:cstheme="minorHAnsi"/>
        </w:rPr>
        <w:t>Tallahassee</w:t>
      </w:r>
      <w:r w:rsidR="00607AED" w:rsidRPr="00C37B69">
        <w:rPr>
          <w:rFonts w:asciiTheme="minorHAnsi" w:hAnsiTheme="minorHAnsi" w:cstheme="minorHAnsi"/>
        </w:rPr>
        <w:t>, FL</w:t>
      </w:r>
      <w:r w:rsidR="00053109" w:rsidRPr="00C37B69">
        <w:rPr>
          <w:rFonts w:asciiTheme="minorHAnsi" w:hAnsiTheme="minorHAnsi" w:cstheme="minorHAnsi"/>
        </w:rPr>
        <w:t xml:space="preserve"> |</w:t>
      </w:r>
      <w:r w:rsidR="00FA5D7D" w:rsidRPr="00C37B69">
        <w:rPr>
          <w:rFonts w:asciiTheme="minorHAnsi" w:hAnsiTheme="minorHAnsi" w:cstheme="minorHAnsi"/>
        </w:rPr>
        <w:t xml:space="preserve"> </w:t>
      </w:r>
      <w:r w:rsidRPr="00C37B69">
        <w:rPr>
          <w:rFonts w:asciiTheme="minorHAnsi" w:hAnsiTheme="minorHAnsi" w:cstheme="minorHAnsi"/>
        </w:rPr>
        <w:t>May 2016- May 2017</w:t>
      </w:r>
    </w:p>
    <w:p w14:paraId="661CCCBC" w14:textId="2C5B9DD4" w:rsidR="00607AED" w:rsidRPr="00C37B69" w:rsidRDefault="00607AED" w:rsidP="00225E97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2EA6882B" w14:textId="0C757599" w:rsidR="00607AED" w:rsidRPr="00C37B69" w:rsidRDefault="00927A1A" w:rsidP="00225E97">
      <w:pPr>
        <w:spacing w:after="0" w:line="240" w:lineRule="auto"/>
        <w:rPr>
          <w:rFonts w:asciiTheme="minorHAnsi" w:hAnsiTheme="minorHAnsi" w:cstheme="minorHAnsi"/>
        </w:rPr>
      </w:pPr>
      <w:r w:rsidRPr="00C37B69">
        <w:rPr>
          <w:rFonts w:asciiTheme="minorHAnsi" w:hAnsiTheme="minorHAnsi" w:cstheme="minorHAnsi"/>
          <w:b/>
          <w:u w:val="single"/>
        </w:rPr>
        <w:t>Summer Camp Counselor</w:t>
      </w:r>
      <w:r w:rsidR="00607AED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>First Presbyterian Church</w:t>
      </w:r>
      <w:r w:rsidR="00053109" w:rsidRPr="00C37B69">
        <w:rPr>
          <w:rFonts w:asciiTheme="minorHAnsi" w:hAnsiTheme="minorHAnsi" w:cstheme="minorHAnsi"/>
        </w:rPr>
        <w:t xml:space="preserve">, </w:t>
      </w:r>
      <w:r w:rsidRPr="00C37B69">
        <w:rPr>
          <w:rFonts w:asciiTheme="minorHAnsi" w:hAnsiTheme="minorHAnsi" w:cstheme="minorHAnsi"/>
        </w:rPr>
        <w:t>Tallahassee</w:t>
      </w:r>
      <w:r w:rsidR="00607AED" w:rsidRPr="00C37B69">
        <w:rPr>
          <w:rFonts w:asciiTheme="minorHAnsi" w:hAnsiTheme="minorHAnsi" w:cstheme="minorHAnsi"/>
        </w:rPr>
        <w:t>, FL</w:t>
      </w:r>
      <w:r w:rsidR="00053109" w:rsidRPr="00C37B69">
        <w:rPr>
          <w:rFonts w:asciiTheme="minorHAnsi" w:hAnsiTheme="minorHAnsi" w:cstheme="minorHAnsi"/>
        </w:rPr>
        <w:t xml:space="preserve"> | </w:t>
      </w:r>
      <w:r w:rsidRPr="00C37B69">
        <w:rPr>
          <w:rFonts w:asciiTheme="minorHAnsi" w:hAnsiTheme="minorHAnsi" w:cstheme="minorHAnsi"/>
        </w:rPr>
        <w:t>Seasonal 2014, 2015</w:t>
      </w:r>
      <w:r w:rsidR="00607AED" w:rsidRPr="00C37B69">
        <w:rPr>
          <w:rFonts w:asciiTheme="minorHAnsi" w:hAnsiTheme="minorHAnsi" w:cstheme="minorHAnsi"/>
        </w:rPr>
        <w:t xml:space="preserve"> </w:t>
      </w:r>
    </w:p>
    <w:p w14:paraId="3EB4050D" w14:textId="696ED989" w:rsidR="00607AED" w:rsidRPr="00053109" w:rsidRDefault="0004065B" w:rsidP="00542C40">
      <w:pPr>
        <w:pStyle w:val="Heading2"/>
      </w:pPr>
      <w:r>
        <w:t xml:space="preserve">VOLUNTEER AND </w:t>
      </w:r>
      <w:r w:rsidR="000D0625">
        <w:t xml:space="preserve">OTHER </w:t>
      </w:r>
      <w:r w:rsidR="006721EC">
        <w:t>ACTIVITIES</w:t>
      </w:r>
      <w:r w:rsidR="00BB655B" w:rsidRPr="000240DA">
        <w:t xml:space="preserve"> </w:t>
      </w:r>
    </w:p>
    <w:p w14:paraId="022EA2C8" w14:textId="1C2FA799" w:rsidR="00F86EB1" w:rsidRDefault="0004065B" w:rsidP="00995B7D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President</w:t>
      </w:r>
      <w:r w:rsidR="00607AED" w:rsidRPr="000240DA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UNF Education Club</w:t>
      </w:r>
      <w:r w:rsidR="000D0625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acksonville</w:t>
      </w:r>
      <w:r w:rsidR="00607AED" w:rsidRPr="000240DA">
        <w:rPr>
          <w:rFonts w:asciiTheme="minorHAnsi" w:hAnsiTheme="minorHAnsi" w:cstheme="minorHAnsi"/>
        </w:rPr>
        <w:t xml:space="preserve">, FL </w:t>
      </w:r>
      <w:r w:rsidR="000D0625">
        <w:rPr>
          <w:rFonts w:asciiTheme="minorHAnsi" w:hAnsiTheme="minorHAnsi" w:cstheme="minorHAnsi"/>
        </w:rPr>
        <w:t>|</w:t>
      </w:r>
      <w:r w:rsidR="00FA5D7D" w:rsidRPr="000240D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2019-2020</w:t>
      </w:r>
      <w:r w:rsidR="00607AED" w:rsidRPr="000240DA">
        <w:rPr>
          <w:rFonts w:asciiTheme="minorHAnsi" w:hAnsiTheme="minorHAnsi" w:cstheme="minorHAnsi"/>
        </w:rPr>
        <w:t xml:space="preserve">  </w:t>
      </w:r>
    </w:p>
    <w:p w14:paraId="76B8CB35" w14:textId="258B75E8" w:rsidR="0004065B" w:rsidRPr="0004065B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Camp Counselor</w:t>
      </w:r>
      <w:r w:rsidRPr="0004065B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SciGirls at the national High Magnetic Field Laboratory</w:t>
      </w:r>
      <w:r w:rsidRPr="0004065B">
        <w:rPr>
          <w:rFonts w:asciiTheme="minorHAnsi" w:hAnsiTheme="minorHAnsi" w:cstheme="minorHAnsi"/>
        </w:rPr>
        <w:t xml:space="preserve">, Jacksonville, FL | </w:t>
      </w:r>
      <w:r>
        <w:rPr>
          <w:rFonts w:asciiTheme="minorHAnsi" w:hAnsiTheme="minorHAnsi" w:cstheme="minorHAnsi"/>
        </w:rPr>
        <w:t>2018</w:t>
      </w:r>
      <w:r w:rsidRPr="0004065B">
        <w:rPr>
          <w:rFonts w:asciiTheme="minorHAnsi" w:hAnsiTheme="minorHAnsi" w:cstheme="minorHAnsi"/>
        </w:rPr>
        <w:t xml:space="preserve">  </w:t>
      </w:r>
    </w:p>
    <w:p w14:paraId="2FD1D02F" w14:textId="37D63872" w:rsidR="00CB7DA8" w:rsidRPr="0004065B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Volunteer</w:t>
      </w:r>
      <w:r w:rsidRPr="000240DA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Habitat for Humanity, Jacksonville</w:t>
      </w:r>
      <w:r w:rsidRPr="000240DA">
        <w:rPr>
          <w:rFonts w:asciiTheme="minorHAnsi" w:hAnsiTheme="minorHAnsi" w:cstheme="minorHAnsi"/>
        </w:rPr>
        <w:t xml:space="preserve">, FL </w:t>
      </w:r>
      <w:r>
        <w:rPr>
          <w:rFonts w:asciiTheme="minorHAnsi" w:hAnsiTheme="minorHAnsi" w:cstheme="minorHAnsi"/>
        </w:rPr>
        <w:t>|</w:t>
      </w:r>
      <w:r w:rsidRPr="000240D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2017</w:t>
      </w:r>
      <w:r w:rsidRPr="000240DA">
        <w:rPr>
          <w:rFonts w:asciiTheme="minorHAnsi" w:hAnsiTheme="minorHAnsi" w:cstheme="minorHAnsi"/>
        </w:rPr>
        <w:t xml:space="preserve">  </w:t>
      </w:r>
    </w:p>
    <w:sectPr w:rsidR="00CB7DA8" w:rsidRPr="0004065B" w:rsidSect="00107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567D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CD6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FEA6B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D6B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6443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C02C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C4A9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AE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10C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828F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2246"/>
    <w:multiLevelType w:val="hybridMultilevel"/>
    <w:tmpl w:val="0422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1008F"/>
    <w:multiLevelType w:val="hybridMultilevel"/>
    <w:tmpl w:val="2F50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A60EF0"/>
    <w:multiLevelType w:val="hybridMultilevel"/>
    <w:tmpl w:val="A454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7D0"/>
    <w:multiLevelType w:val="hybridMultilevel"/>
    <w:tmpl w:val="4042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303BA"/>
    <w:multiLevelType w:val="hybridMultilevel"/>
    <w:tmpl w:val="7D44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88A"/>
    <w:multiLevelType w:val="hybridMultilevel"/>
    <w:tmpl w:val="919A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C7693"/>
    <w:multiLevelType w:val="hybridMultilevel"/>
    <w:tmpl w:val="896A47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321890"/>
    <w:multiLevelType w:val="hybridMultilevel"/>
    <w:tmpl w:val="E57A2E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5140DA"/>
    <w:multiLevelType w:val="hybridMultilevel"/>
    <w:tmpl w:val="3B7A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D4E21"/>
    <w:multiLevelType w:val="hybridMultilevel"/>
    <w:tmpl w:val="22D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87CB4"/>
    <w:multiLevelType w:val="hybridMultilevel"/>
    <w:tmpl w:val="F07AFB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8E528E"/>
    <w:multiLevelType w:val="hybridMultilevel"/>
    <w:tmpl w:val="D292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90F"/>
    <w:multiLevelType w:val="hybridMultilevel"/>
    <w:tmpl w:val="733C41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500832"/>
    <w:multiLevelType w:val="hybridMultilevel"/>
    <w:tmpl w:val="1F461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13"/>
  </w:num>
  <w:num w:numId="4">
    <w:abstractNumId w:val="12"/>
  </w:num>
  <w:num w:numId="5">
    <w:abstractNumId w:val="18"/>
  </w:num>
  <w:num w:numId="6">
    <w:abstractNumId w:val="10"/>
  </w:num>
  <w:num w:numId="7">
    <w:abstractNumId w:val="21"/>
  </w:num>
  <w:num w:numId="8">
    <w:abstractNumId w:val="15"/>
  </w:num>
  <w:num w:numId="9">
    <w:abstractNumId w:val="14"/>
  </w:num>
  <w:num w:numId="10">
    <w:abstractNumId w:val="19"/>
  </w:num>
  <w:num w:numId="11">
    <w:abstractNumId w:val="20"/>
  </w:num>
  <w:num w:numId="12">
    <w:abstractNumId w:val="16"/>
  </w:num>
  <w:num w:numId="13">
    <w:abstractNumId w:val="17"/>
  </w:num>
  <w:num w:numId="14">
    <w:abstractNumId w:val="22"/>
  </w:num>
  <w:num w:numId="15">
    <w:abstractNumId w:val="2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I3NTIzNDMwszRQ0lEKTi0uzszPAykwqwUAnyeAlCwAAAA="/>
  </w:docVars>
  <w:rsids>
    <w:rsidRoot w:val="0010718F"/>
    <w:rsid w:val="00004E55"/>
    <w:rsid w:val="000240DA"/>
    <w:rsid w:val="00024803"/>
    <w:rsid w:val="0004065B"/>
    <w:rsid w:val="00053109"/>
    <w:rsid w:val="000662E2"/>
    <w:rsid w:val="00093BC8"/>
    <w:rsid w:val="000A48C1"/>
    <w:rsid w:val="000D0625"/>
    <w:rsid w:val="000F6472"/>
    <w:rsid w:val="00101C95"/>
    <w:rsid w:val="0010718F"/>
    <w:rsid w:val="001172BC"/>
    <w:rsid w:val="0014180B"/>
    <w:rsid w:val="00176E60"/>
    <w:rsid w:val="00191B7B"/>
    <w:rsid w:val="00225E97"/>
    <w:rsid w:val="002A672B"/>
    <w:rsid w:val="002B186F"/>
    <w:rsid w:val="00305B5D"/>
    <w:rsid w:val="00360A4C"/>
    <w:rsid w:val="003A7A5E"/>
    <w:rsid w:val="003D3129"/>
    <w:rsid w:val="003F4EA9"/>
    <w:rsid w:val="004758BB"/>
    <w:rsid w:val="004A7721"/>
    <w:rsid w:val="004B5C71"/>
    <w:rsid w:val="00507F0F"/>
    <w:rsid w:val="00542C40"/>
    <w:rsid w:val="0056059B"/>
    <w:rsid w:val="00563DA3"/>
    <w:rsid w:val="00607AED"/>
    <w:rsid w:val="00611D73"/>
    <w:rsid w:val="0063652B"/>
    <w:rsid w:val="00652783"/>
    <w:rsid w:val="006721EC"/>
    <w:rsid w:val="006810BE"/>
    <w:rsid w:val="0069655B"/>
    <w:rsid w:val="006D596B"/>
    <w:rsid w:val="00750C34"/>
    <w:rsid w:val="00774C3F"/>
    <w:rsid w:val="008A6464"/>
    <w:rsid w:val="008C145C"/>
    <w:rsid w:val="008C4D45"/>
    <w:rsid w:val="008D5B03"/>
    <w:rsid w:val="00927A1A"/>
    <w:rsid w:val="00985686"/>
    <w:rsid w:val="00995B7D"/>
    <w:rsid w:val="009C5942"/>
    <w:rsid w:val="009E6C73"/>
    <w:rsid w:val="00A01CBB"/>
    <w:rsid w:val="00A30975"/>
    <w:rsid w:val="00A5716C"/>
    <w:rsid w:val="00A67E56"/>
    <w:rsid w:val="00B206F5"/>
    <w:rsid w:val="00B21F16"/>
    <w:rsid w:val="00BB1A7E"/>
    <w:rsid w:val="00BB655B"/>
    <w:rsid w:val="00C11A34"/>
    <w:rsid w:val="00C22532"/>
    <w:rsid w:val="00C37B69"/>
    <w:rsid w:val="00C640A8"/>
    <w:rsid w:val="00C73509"/>
    <w:rsid w:val="00CB7DA8"/>
    <w:rsid w:val="00CD2622"/>
    <w:rsid w:val="00D30F86"/>
    <w:rsid w:val="00D469A6"/>
    <w:rsid w:val="00D550DA"/>
    <w:rsid w:val="00DC61DC"/>
    <w:rsid w:val="00E83D14"/>
    <w:rsid w:val="00E85789"/>
    <w:rsid w:val="00E965DA"/>
    <w:rsid w:val="00EB301A"/>
    <w:rsid w:val="00EF2195"/>
    <w:rsid w:val="00F86EB1"/>
    <w:rsid w:val="00FA5D7D"/>
    <w:rsid w:val="00F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75E1"/>
  <w15:chartTrackingRefBased/>
  <w15:docId w15:val="{FCD33764-CCC9-7145-BF4B-647477AA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C40"/>
  </w:style>
  <w:style w:type="paragraph" w:styleId="Heading1">
    <w:name w:val="heading 1"/>
    <w:basedOn w:val="Normal"/>
    <w:next w:val="Normal"/>
    <w:link w:val="Heading1Char"/>
    <w:uiPriority w:val="9"/>
    <w:qFormat/>
    <w:rsid w:val="00191B7B"/>
    <w:pPr>
      <w:shd w:val="clear" w:color="auto" w:fill="DEEAF6" w:themeFill="accent5" w:themeFillTint="33"/>
      <w:spacing w:before="240" w:after="0" w:line="240" w:lineRule="auto"/>
      <w:jc w:val="both"/>
      <w:outlineLvl w:val="0"/>
    </w:pPr>
    <w:rPr>
      <w:rFonts w:asciiTheme="minorHAnsi" w:hAnsiTheme="minorHAnsi" w:cstheme="minorHAnsi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42C40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16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16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16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16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16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16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16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B7B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42C40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16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16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16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16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16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16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16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A5716C"/>
    <w:rPr>
      <w:b/>
      <w:bCs/>
      <w:color w:val="C45911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716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6C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16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716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716C"/>
    <w:rPr>
      <w:b/>
      <w:bCs/>
    </w:rPr>
  </w:style>
  <w:style w:type="character" w:styleId="Emphasis">
    <w:name w:val="Emphasis"/>
    <w:uiPriority w:val="20"/>
    <w:qFormat/>
    <w:rsid w:val="00A5716C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A571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716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716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716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16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16C"/>
    <w:rPr>
      <w:i/>
      <w:iCs/>
    </w:rPr>
  </w:style>
  <w:style w:type="character" w:styleId="SubtleEmphasis">
    <w:name w:val="Subtle Emphasis"/>
    <w:uiPriority w:val="19"/>
    <w:qFormat/>
    <w:rsid w:val="00A5716C"/>
    <w:rPr>
      <w:i/>
      <w:iCs/>
    </w:rPr>
  </w:style>
  <w:style w:type="character" w:styleId="IntenseEmphasis">
    <w:name w:val="Intense Emphasis"/>
    <w:uiPriority w:val="21"/>
    <w:qFormat/>
    <w:rsid w:val="00A571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16C"/>
    <w:rPr>
      <w:smallCaps/>
    </w:rPr>
  </w:style>
  <w:style w:type="character" w:styleId="IntenseReference">
    <w:name w:val="Intense Reference"/>
    <w:uiPriority w:val="32"/>
    <w:qFormat/>
    <w:rsid w:val="00A5716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716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16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57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0E7CD14-D61C-4EBA-A423-FEC4825C5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FC1600-0CE7-44F2-9D81-8A7FE983FF80}"/>
</file>

<file path=customXml/itemProps3.xml><?xml version="1.0" encoding="utf-8"?>
<ds:datastoreItem xmlns:ds="http://schemas.openxmlformats.org/officeDocument/2006/customXml" ds:itemID="{BD579AF0-F366-4D31-92D2-515AB83EFC51}"/>
</file>

<file path=customXml/itemProps4.xml><?xml version="1.0" encoding="utf-8"?>
<ds:datastoreItem xmlns:ds="http://schemas.openxmlformats.org/officeDocument/2006/customXml" ds:itemID="{7767D01F-07FD-48F8-97F4-2523B8B17B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anez</dc:creator>
  <cp:keywords/>
  <dc:description/>
  <cp:lastModifiedBy>Fieschko, Rachel</cp:lastModifiedBy>
  <cp:revision>4</cp:revision>
  <cp:lastPrinted>2019-03-07T13:50:00Z</cp:lastPrinted>
  <dcterms:created xsi:type="dcterms:W3CDTF">2021-11-10T19:11:00Z</dcterms:created>
  <dcterms:modified xsi:type="dcterms:W3CDTF">2022-02-14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